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17A8F" w14:textId="77777777" w:rsidR="003318F9" w:rsidRDefault="003318F9" w:rsidP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AGENDA</w:t>
      </w:r>
    </w:p>
    <w:p w14:paraId="6CC7A806" w14:textId="77777777" w:rsidR="003318F9" w:rsidRDefault="003318F9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4285D38F" w14:textId="77777777" w:rsidR="00586ED1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  <w:r w:rsidR="003632BB">
        <w:rPr>
          <w:rFonts w:eastAsia="Calibri" w:cs="Times New Roman"/>
          <w:b/>
          <w:bCs/>
          <w:color w:val="000000"/>
        </w:rPr>
        <w:t xml:space="preserve"> Meeting</w:t>
      </w:r>
    </w:p>
    <w:p w14:paraId="2311E5A6" w14:textId="23D01A95" w:rsidR="002C1ED9" w:rsidRDefault="0026755A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September 1</w:t>
      </w:r>
      <w:r w:rsidR="002C6603">
        <w:rPr>
          <w:rFonts w:eastAsia="Calibri" w:cs="Times New Roman"/>
          <w:b/>
          <w:bCs/>
          <w:color w:val="000000"/>
        </w:rPr>
        <w:t>5</w:t>
      </w:r>
      <w:r w:rsidR="004B51EE">
        <w:rPr>
          <w:rFonts w:eastAsia="Calibri" w:cs="Times New Roman"/>
          <w:b/>
          <w:bCs/>
          <w:color w:val="000000"/>
        </w:rPr>
        <w:t>,</w:t>
      </w:r>
      <w:r w:rsidR="0037168B" w:rsidRPr="005C22CC">
        <w:rPr>
          <w:rFonts w:eastAsia="Calibri" w:cs="Times New Roman"/>
          <w:b/>
          <w:bCs/>
          <w:color w:val="000000"/>
        </w:rPr>
        <w:t xml:space="preserve">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14:paraId="00A3DCD6" w14:textId="77777777" w:rsidR="003318F9" w:rsidRDefault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7:00pm</w:t>
      </w:r>
    </w:p>
    <w:p w14:paraId="295BB4D1" w14:textId="77777777" w:rsidR="001A4B83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27 School Street</w:t>
      </w:r>
    </w:p>
    <w:p w14:paraId="3E347CCF" w14:textId="77777777" w:rsidR="00851D4C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Hillsborough, NH 03244</w:t>
      </w:r>
      <w:r w:rsidR="00851D4C" w:rsidRPr="005C22CC">
        <w:rPr>
          <w:rFonts w:eastAsia="Calibri" w:cs="Times New Roman"/>
          <w:b/>
          <w:bCs/>
          <w:color w:val="000000"/>
        </w:rPr>
        <w:t xml:space="preserve"> </w:t>
      </w:r>
    </w:p>
    <w:p w14:paraId="7EA4F018" w14:textId="77777777" w:rsidR="00816975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189BB79E" w14:textId="77777777" w:rsidR="008D4DC2" w:rsidRDefault="008D4DC2" w:rsidP="008D4DC2">
      <w:pPr>
        <w:rPr>
          <w:rFonts w:eastAsiaTheme="minorHAnsi" w:cs="Times New Roman"/>
          <w:kern w:val="0"/>
          <w:lang w:eastAsia="en-US" w:bidi="ar-SA"/>
        </w:rPr>
      </w:pPr>
      <w:r>
        <w:t xml:space="preserve">The Public is welcome to attend all Public Meetings of the Board; but Public Comments will be taken </w:t>
      </w:r>
    </w:p>
    <w:p w14:paraId="28DFD548" w14:textId="77777777" w:rsidR="00312284" w:rsidRDefault="008D4DC2" w:rsidP="008D4DC2">
      <w:pPr>
        <w:jc w:val="center"/>
        <w:rPr>
          <w:rFonts w:cs="Times New Roman"/>
        </w:rPr>
      </w:pPr>
      <w:r>
        <w:t xml:space="preserve">only after the Public Hearing for a particular matter is </w:t>
      </w:r>
      <w:r w:rsidRPr="00322A3D">
        <w:rPr>
          <w:u w:val="single"/>
        </w:rPr>
        <w:t>opened</w:t>
      </w:r>
      <w:r>
        <w:t xml:space="preserve"> by the Board</w:t>
      </w:r>
    </w:p>
    <w:p w14:paraId="2E05FD6E" w14:textId="77777777" w:rsidR="00312284" w:rsidRPr="00816975" w:rsidRDefault="00312284" w:rsidP="00816975">
      <w:pPr>
        <w:jc w:val="center"/>
        <w:rPr>
          <w:rFonts w:eastAsiaTheme="minorHAnsi" w:cs="Times New Roman"/>
          <w:kern w:val="0"/>
          <w:lang w:eastAsia="en-US" w:bidi="ar-SA"/>
        </w:rPr>
      </w:pPr>
    </w:p>
    <w:p w14:paraId="36D8295F" w14:textId="77777777" w:rsidR="00816975" w:rsidRPr="005C22CC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1DB7F522" w14:textId="77777777"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3543E81A" w14:textId="77777777"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14:paraId="092C039E" w14:textId="77777777"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78937386" w14:textId="77777777"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14:paraId="4BC3E58C" w14:textId="77777777"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354A0E17" w14:textId="44B4AB61" w:rsidR="007943DE" w:rsidRPr="003C7120" w:rsidRDefault="0034167B" w:rsidP="008A1F04">
      <w:pPr>
        <w:rPr>
          <w:b/>
        </w:rPr>
      </w:pPr>
      <w:r>
        <w:rPr>
          <w:b/>
        </w:rPr>
        <w:t>Minutes</w:t>
      </w:r>
      <w:r w:rsidR="001227A9">
        <w:rPr>
          <w:b/>
        </w:rPr>
        <w:tab/>
      </w:r>
      <w:r w:rsidR="003D4EE4">
        <w:rPr>
          <w:b/>
        </w:rPr>
        <w:tab/>
      </w:r>
      <w:r w:rsidR="0044602C">
        <w:rPr>
          <w:b/>
        </w:rPr>
        <w:t>0</w:t>
      </w:r>
      <w:r w:rsidR="002C6603">
        <w:rPr>
          <w:b/>
        </w:rPr>
        <w:t>9</w:t>
      </w:r>
      <w:r w:rsidR="007943DE">
        <w:rPr>
          <w:b/>
        </w:rPr>
        <w:t>/</w:t>
      </w:r>
      <w:r w:rsidR="0026755A">
        <w:rPr>
          <w:b/>
        </w:rPr>
        <w:t>0</w:t>
      </w:r>
      <w:r w:rsidR="002C6603">
        <w:rPr>
          <w:b/>
        </w:rPr>
        <w:t>1</w:t>
      </w:r>
      <w:r w:rsidR="007943DE">
        <w:rPr>
          <w:b/>
        </w:rPr>
        <w:t>/2021</w:t>
      </w:r>
    </w:p>
    <w:p w14:paraId="750B6736" w14:textId="77777777" w:rsidR="003D4EE4" w:rsidRDefault="003D4EE4" w:rsidP="00B14DDF">
      <w:pPr>
        <w:rPr>
          <w:b/>
        </w:rPr>
      </w:pPr>
    </w:p>
    <w:p w14:paraId="7FB2EE13" w14:textId="77777777" w:rsidR="0026755A" w:rsidRDefault="0026755A" w:rsidP="00B14DDF">
      <w:pPr>
        <w:rPr>
          <w:b/>
        </w:rPr>
      </w:pPr>
    </w:p>
    <w:p w14:paraId="0E644E35" w14:textId="77777777" w:rsidR="003F35B6" w:rsidRPr="00753B34" w:rsidRDefault="004B51EE" w:rsidP="00B14DDF">
      <w:pPr>
        <w:rPr>
          <w:b/>
          <w:u w:val="single"/>
        </w:rPr>
      </w:pPr>
      <w:r w:rsidRPr="00753B34">
        <w:rPr>
          <w:b/>
          <w:u w:val="single"/>
        </w:rPr>
        <w:t>Public Hearing</w:t>
      </w:r>
    </w:p>
    <w:p w14:paraId="3919121C" w14:textId="77777777" w:rsidR="001A4B83" w:rsidRDefault="001A4B83" w:rsidP="00B14DDF"/>
    <w:p w14:paraId="11D88142" w14:textId="77777777" w:rsidR="003D4EE4" w:rsidRDefault="004B51EE" w:rsidP="00B14DDF">
      <w:pPr>
        <w:rPr>
          <w:b/>
        </w:rPr>
      </w:pPr>
      <w:r w:rsidRPr="00816975">
        <w:rPr>
          <w:b/>
        </w:rPr>
        <w:t>Site Plan Review-Domino’s Pizza</w:t>
      </w:r>
      <w:r w:rsidR="00322A3D">
        <w:rPr>
          <w:b/>
        </w:rPr>
        <w:tab/>
      </w:r>
      <w:r w:rsidR="00322A3D">
        <w:rPr>
          <w:b/>
        </w:rPr>
        <w:tab/>
      </w:r>
    </w:p>
    <w:p w14:paraId="39E38696" w14:textId="77777777" w:rsidR="001A4B83" w:rsidRDefault="004B51EE" w:rsidP="00B14DDF">
      <w:r>
        <w:t>143 West Main Street (Map 11P Lot 187)</w:t>
      </w:r>
    </w:p>
    <w:p w14:paraId="68AEF883" w14:textId="77777777" w:rsidR="001A4B83" w:rsidRDefault="004B51EE" w:rsidP="00B14DDF">
      <w:r>
        <w:t>KAB Properties, LLC.</w:t>
      </w:r>
    </w:p>
    <w:p w14:paraId="1B80B97F" w14:textId="77777777" w:rsidR="004B51EE" w:rsidRDefault="004B51EE" w:rsidP="00B14DDF"/>
    <w:p w14:paraId="3458F2F0" w14:textId="77777777" w:rsidR="0026755A" w:rsidRDefault="0026755A" w:rsidP="00B14DDF">
      <w:pPr>
        <w:rPr>
          <w:b/>
        </w:rPr>
      </w:pPr>
      <w:r>
        <w:rPr>
          <w:b/>
        </w:rPr>
        <w:t>Site Plan Review-</w:t>
      </w:r>
      <w:r w:rsidR="00F040D8">
        <w:rPr>
          <w:b/>
        </w:rPr>
        <w:t>Livingston</w:t>
      </w:r>
    </w:p>
    <w:p w14:paraId="536CA4B2" w14:textId="77777777" w:rsidR="00F040D8" w:rsidRDefault="008674F8" w:rsidP="00B14DDF">
      <w:r w:rsidRPr="008674F8">
        <w:t>136 Henniker Street (Map12 Lot 75)</w:t>
      </w:r>
    </w:p>
    <w:p w14:paraId="09F733C2" w14:textId="77777777" w:rsidR="008674F8" w:rsidRDefault="008674F8" w:rsidP="00B14DDF">
      <w:r>
        <w:t>VIOTECH LLC</w:t>
      </w:r>
    </w:p>
    <w:p w14:paraId="6B894CF3" w14:textId="77777777" w:rsidR="008674F8" w:rsidRPr="008674F8" w:rsidRDefault="008674F8" w:rsidP="00B14DDF">
      <w:r>
        <w:t>Peter Mellen-Donald Mellen Surveyor, LLC</w:t>
      </w:r>
    </w:p>
    <w:p w14:paraId="0D59FE51" w14:textId="77777777" w:rsidR="0026755A" w:rsidRDefault="0026755A" w:rsidP="00B14DDF">
      <w:pPr>
        <w:rPr>
          <w:b/>
        </w:rPr>
      </w:pPr>
    </w:p>
    <w:p w14:paraId="507E1C9A" w14:textId="77777777" w:rsidR="003D4EE4" w:rsidRPr="003D4EE4" w:rsidRDefault="003D4EE4" w:rsidP="00B14DDF">
      <w:pPr>
        <w:rPr>
          <w:b/>
        </w:rPr>
      </w:pPr>
      <w:r w:rsidRPr="003D4EE4">
        <w:rPr>
          <w:b/>
        </w:rPr>
        <w:t>WORK MEETING</w:t>
      </w:r>
    </w:p>
    <w:p w14:paraId="111C1C1C" w14:textId="77777777" w:rsidR="003D4EE4" w:rsidRDefault="003D4EE4" w:rsidP="00B14DDF"/>
    <w:p w14:paraId="7E6F21AE" w14:textId="77777777" w:rsidR="003D4EE4" w:rsidRDefault="003D4EE4" w:rsidP="00B14DDF">
      <w:r>
        <w:t>Zoning Amendments for TM 2022</w:t>
      </w:r>
    </w:p>
    <w:p w14:paraId="6CDE1043" w14:textId="77777777" w:rsidR="002C6603" w:rsidRDefault="002C6603" w:rsidP="00B14DDF"/>
    <w:p w14:paraId="086C034E" w14:textId="1334D50D" w:rsidR="003D4EE4" w:rsidRDefault="002C6603" w:rsidP="00B14DDF">
      <w:r>
        <w:t>Phasing Ordinance for Major Subdivisions</w:t>
      </w:r>
    </w:p>
    <w:p w14:paraId="32C77AD0" w14:textId="77777777" w:rsidR="003D4EE4" w:rsidRDefault="003D4EE4" w:rsidP="00B14DDF"/>
    <w:p w14:paraId="29BF4F3C" w14:textId="77777777" w:rsidR="003D4EE4" w:rsidRDefault="003D4EE4" w:rsidP="00B14DDF"/>
    <w:p w14:paraId="2B4F8A30" w14:textId="77777777" w:rsidR="003F35B6" w:rsidRPr="00816975" w:rsidRDefault="00816975" w:rsidP="00B14DDF">
      <w:pPr>
        <w:rPr>
          <w:b/>
        </w:rPr>
      </w:pPr>
      <w:r w:rsidRPr="00816975">
        <w:rPr>
          <w:b/>
        </w:rPr>
        <w:t>Adjournment</w:t>
      </w:r>
    </w:p>
    <w:p w14:paraId="257521AA" w14:textId="77777777" w:rsidR="009428CA" w:rsidRDefault="009428CA" w:rsidP="00B14DDF"/>
    <w:p w14:paraId="19994283" w14:textId="77777777" w:rsidR="0016409E" w:rsidRDefault="0016409E" w:rsidP="00B14DDF">
      <w:r>
        <w:t>Robyn Payson, Planning Director</w:t>
      </w:r>
    </w:p>
    <w:p w14:paraId="27996792" w14:textId="77777777" w:rsidR="0016409E" w:rsidRDefault="0016409E" w:rsidP="00B14DDF">
      <w:r>
        <w:t>603-464-7971</w:t>
      </w:r>
    </w:p>
    <w:p w14:paraId="4327068F" w14:textId="77777777" w:rsidR="0016409E" w:rsidRDefault="0016409E" w:rsidP="00B14DDF">
      <w:r>
        <w:t>robyn@hillsboroughnh.net</w:t>
      </w:r>
    </w:p>
    <w:p w14:paraId="4B337078" w14:textId="77777777" w:rsidR="00B14DDF" w:rsidRDefault="00B14DDF" w:rsidP="00B14DDF"/>
    <w:sectPr w:rsidR="00B14DDF" w:rsidSect="00B14AD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FCAA9" w14:textId="77777777" w:rsidR="007800CF" w:rsidRDefault="007800CF" w:rsidP="007800CF">
      <w:r>
        <w:separator/>
      </w:r>
    </w:p>
  </w:endnote>
  <w:endnote w:type="continuationSeparator" w:id="0">
    <w:p w14:paraId="542C174E" w14:textId="77777777"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62C1" w14:textId="77777777"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E813D" w14:textId="77777777" w:rsidR="007800CF" w:rsidRDefault="007800CF" w:rsidP="007800CF">
      <w:r>
        <w:separator/>
      </w:r>
    </w:p>
  </w:footnote>
  <w:footnote w:type="continuationSeparator" w:id="0">
    <w:p w14:paraId="25881A27" w14:textId="77777777"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361971"/>
    <w:multiLevelType w:val="hybridMultilevel"/>
    <w:tmpl w:val="91A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9"/>
  </w:num>
  <w:num w:numId="4">
    <w:abstractNumId w:val="18"/>
  </w:num>
  <w:num w:numId="5">
    <w:abstractNumId w:val="6"/>
  </w:num>
  <w:num w:numId="6">
    <w:abstractNumId w:val="22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6"/>
  </w:num>
  <w:num w:numId="12">
    <w:abstractNumId w:val="25"/>
  </w:num>
  <w:num w:numId="13">
    <w:abstractNumId w:val="11"/>
  </w:num>
  <w:num w:numId="14">
    <w:abstractNumId w:val="12"/>
  </w:num>
  <w:num w:numId="15">
    <w:abstractNumId w:val="23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1"/>
  </w:num>
  <w:num w:numId="25">
    <w:abstractNumId w:val="15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17D4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C72E6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A4B83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6755A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C6603"/>
    <w:rsid w:val="002E3285"/>
    <w:rsid w:val="002E6076"/>
    <w:rsid w:val="002F0AF5"/>
    <w:rsid w:val="0030613D"/>
    <w:rsid w:val="00312284"/>
    <w:rsid w:val="00321BA7"/>
    <w:rsid w:val="00322A3D"/>
    <w:rsid w:val="003318F9"/>
    <w:rsid w:val="003321D6"/>
    <w:rsid w:val="003333FD"/>
    <w:rsid w:val="0034167B"/>
    <w:rsid w:val="00342798"/>
    <w:rsid w:val="003579F5"/>
    <w:rsid w:val="003632BB"/>
    <w:rsid w:val="0037168B"/>
    <w:rsid w:val="0038696C"/>
    <w:rsid w:val="00390270"/>
    <w:rsid w:val="00392C8C"/>
    <w:rsid w:val="00396EF0"/>
    <w:rsid w:val="003A1B2C"/>
    <w:rsid w:val="003B4CE3"/>
    <w:rsid w:val="003C7120"/>
    <w:rsid w:val="003D4EE4"/>
    <w:rsid w:val="003D7EAB"/>
    <w:rsid w:val="003E1A5B"/>
    <w:rsid w:val="003E39D7"/>
    <w:rsid w:val="003F35B6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1990"/>
    <w:rsid w:val="00485DE5"/>
    <w:rsid w:val="00497602"/>
    <w:rsid w:val="004A6A58"/>
    <w:rsid w:val="004B51EE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311AE"/>
    <w:rsid w:val="005503E4"/>
    <w:rsid w:val="005728F2"/>
    <w:rsid w:val="00586ED1"/>
    <w:rsid w:val="005A145A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E7274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53B34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16975"/>
    <w:rsid w:val="0082003B"/>
    <w:rsid w:val="00823F1E"/>
    <w:rsid w:val="00833902"/>
    <w:rsid w:val="0083476B"/>
    <w:rsid w:val="00845A45"/>
    <w:rsid w:val="00851D4C"/>
    <w:rsid w:val="008547D7"/>
    <w:rsid w:val="00860D32"/>
    <w:rsid w:val="008674F8"/>
    <w:rsid w:val="0087396D"/>
    <w:rsid w:val="00882D11"/>
    <w:rsid w:val="00884920"/>
    <w:rsid w:val="00896AFA"/>
    <w:rsid w:val="008A19E4"/>
    <w:rsid w:val="008A1F04"/>
    <w:rsid w:val="008A3ECC"/>
    <w:rsid w:val="008A53BB"/>
    <w:rsid w:val="008B0749"/>
    <w:rsid w:val="008B68AC"/>
    <w:rsid w:val="008C1550"/>
    <w:rsid w:val="008C50D6"/>
    <w:rsid w:val="008C6BEE"/>
    <w:rsid w:val="008C6FC3"/>
    <w:rsid w:val="008D48E6"/>
    <w:rsid w:val="008D4DC2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733B5"/>
    <w:rsid w:val="00A90CDF"/>
    <w:rsid w:val="00AA27E8"/>
    <w:rsid w:val="00AC011A"/>
    <w:rsid w:val="00AC1FE0"/>
    <w:rsid w:val="00AC4EAF"/>
    <w:rsid w:val="00B0075E"/>
    <w:rsid w:val="00B14AD8"/>
    <w:rsid w:val="00B14DDF"/>
    <w:rsid w:val="00B15673"/>
    <w:rsid w:val="00B24904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40A26"/>
    <w:rsid w:val="00D56E1A"/>
    <w:rsid w:val="00D57541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1B66"/>
    <w:rsid w:val="00EC5A2A"/>
    <w:rsid w:val="00EE1B16"/>
    <w:rsid w:val="00EE1ED7"/>
    <w:rsid w:val="00EE276A"/>
    <w:rsid w:val="00EE3308"/>
    <w:rsid w:val="00EE5BCF"/>
    <w:rsid w:val="00F02866"/>
    <w:rsid w:val="00F03C86"/>
    <w:rsid w:val="00F040D8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9A53C5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01C67-4DE3-4132-AE29-6E467CCAE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9-10T16:17:00Z</dcterms:created>
  <dcterms:modified xsi:type="dcterms:W3CDTF">2021-09-10T16:19:00Z</dcterms:modified>
</cp:coreProperties>
</file>